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596C5" w14:textId="02321EBB" w:rsidR="00F57222" w:rsidRDefault="00F57222">
      <w:r>
        <w:t>Ryan Laur</w:t>
      </w:r>
      <w:r w:rsidR="00B825E0">
        <w:t xml:space="preserve">, </w:t>
      </w:r>
      <w:r>
        <w:t>Benjamin Wheeler</w:t>
      </w:r>
    </w:p>
    <w:p w14:paraId="6016C95F" w14:textId="57D19F55" w:rsidR="00F57222" w:rsidRDefault="00F57222" w:rsidP="00F57222">
      <w:pPr>
        <w:pStyle w:val="Title"/>
      </w:pPr>
      <w:r>
        <w:t>Lab 2 Report</w:t>
      </w:r>
    </w:p>
    <w:p w14:paraId="1FDA70F3" w14:textId="13FB05CC" w:rsidR="00B825E0" w:rsidRPr="00B825E0" w:rsidRDefault="00B825E0" w:rsidP="00B825E0">
      <w:pPr>
        <w:pStyle w:val="Subtitle"/>
      </w:pPr>
      <w:r>
        <w:t>Reconfigurable Computing 2</w:t>
      </w:r>
    </w:p>
    <w:p w14:paraId="34562A27" w14:textId="09FCDA4F" w:rsidR="00F57222" w:rsidRDefault="00FF6D1E" w:rsidP="00F57222">
      <w:pPr>
        <w:pStyle w:val="Heading1"/>
      </w:pPr>
      <w:r>
        <w:t>Bugs with done signal</w:t>
      </w:r>
    </w:p>
    <w:p w14:paraId="444FB6EE" w14:textId="2D190ABD" w:rsidR="00A73511" w:rsidRPr="00A73511" w:rsidRDefault="00A73511" w:rsidP="00A73511">
      <w:pPr>
        <w:pStyle w:val="Heading2"/>
        <w:numPr>
          <w:ilvl w:val="0"/>
          <w:numId w:val="2"/>
        </w:numPr>
      </w:pPr>
      <w:r>
        <w:t>Done cleared too early</w:t>
      </w:r>
    </w:p>
    <w:p w14:paraId="450CE3C5" w14:textId="77777777" w:rsidR="00F57222" w:rsidRDefault="00F57222" w:rsidP="00F57222">
      <w:r>
        <w:t xml:space="preserve">Preconditions: </w:t>
      </w:r>
    </w:p>
    <w:p w14:paraId="2B187E40" w14:textId="154E6CFC" w:rsidR="00F57222" w:rsidRDefault="00F57222" w:rsidP="00F57222">
      <w:pPr>
        <w:pStyle w:val="ListParagraph"/>
        <w:numPr>
          <w:ilvl w:val="0"/>
          <w:numId w:val="1"/>
        </w:numPr>
      </w:pPr>
      <w:r>
        <w:t>DUT in done state (done == 1)</w:t>
      </w:r>
    </w:p>
    <w:p w14:paraId="7CB7B0EC" w14:textId="278CBD01" w:rsidR="00F57222" w:rsidRDefault="00F57222" w:rsidP="00F57222">
      <w:pPr>
        <w:pStyle w:val="ListParagraph"/>
        <w:numPr>
          <w:ilvl w:val="0"/>
          <w:numId w:val="1"/>
        </w:numPr>
      </w:pPr>
      <w:r>
        <w:t>Testbench restarted DUT via go == 1</w:t>
      </w:r>
    </w:p>
    <w:p w14:paraId="5D3B98CB" w14:textId="6328D8BE" w:rsidR="00F57222" w:rsidRDefault="00F57222" w:rsidP="00F57222">
      <w:r>
        <w:t>Violation:</w:t>
      </w:r>
    </w:p>
    <w:p w14:paraId="12B31551" w14:textId="310FCB50" w:rsidR="00F57222" w:rsidRDefault="00F57222" w:rsidP="00F57222">
      <w:pPr>
        <w:pStyle w:val="ListParagraph"/>
        <w:numPr>
          <w:ilvl w:val="0"/>
          <w:numId w:val="1"/>
        </w:numPr>
      </w:pPr>
      <w:r>
        <w:t>Done not cleared on following cycle (violates design specification)</w:t>
      </w:r>
    </w:p>
    <w:p w14:paraId="45F7912E" w14:textId="653E5775" w:rsidR="00F57222" w:rsidRDefault="00F57222" w:rsidP="00F57222"/>
    <w:p w14:paraId="23AE1579" w14:textId="61EAC031" w:rsidR="00FF6D1E" w:rsidRDefault="00FF6D1E" w:rsidP="00F57222">
      <w:r>
        <w:t>Detected in fib_tb.sv line 100:</w:t>
      </w:r>
    </w:p>
    <w:p w14:paraId="095E24C0" w14:textId="7897D811" w:rsidR="00FF6D1E" w:rsidRPr="00FF6D1E" w:rsidRDefault="00FF6D1E" w:rsidP="00FF6D1E">
      <w:pPr>
        <w:shd w:val="clear" w:color="auto" w:fill="2D2B55"/>
        <w:spacing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>
        <w:t xml:space="preserve">    </w:t>
      </w:r>
      <w:r w:rsidRPr="00FF6D1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if go and done are both asserted, done should be cleared on the next cycle</w:t>
      </w:r>
    </w:p>
    <w:p w14:paraId="7BB48667" w14:textId="77777777" w:rsidR="00FF6D1E" w:rsidRPr="00FF6D1E" w:rsidRDefault="00FF6D1E" w:rsidP="00FF6D1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gramStart"/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posedge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go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|=&gt;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!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)</w:t>
      </w:r>
    </w:p>
    <w:p w14:paraId="57952782" w14:textId="77777777" w:rsidR="00FF6D1E" w:rsidRPr="00FF6D1E" w:rsidRDefault="00FF6D1E" w:rsidP="00FF6D1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$</w:t>
      </w:r>
      <w:proofErr w:type="gramStart"/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error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FF6D1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FF6D1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FF6D1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FF6D1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go=1, done not cleared next cycle.</w:t>
      </w:r>
      <w:r w:rsidRPr="00FF6D1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05DC04AD" w14:textId="7448FDB5" w:rsidR="00FF6D1E" w:rsidRDefault="00FF6D1E" w:rsidP="00F57222"/>
    <w:p w14:paraId="2F39FA92" w14:textId="7B4B5082" w:rsidR="00FF6D1E" w:rsidRPr="00F57222" w:rsidRDefault="00FF6D1E" w:rsidP="00F57222">
      <w:r>
        <w:t>Modelsim errors:</w:t>
      </w:r>
    </w:p>
    <w:p w14:paraId="08A58C7E" w14:textId="1B537B1E" w:rsidR="006C2E2D" w:rsidRDefault="006C2E2D">
      <w:r w:rsidRPr="006C2E2D">
        <w:rPr>
          <w:noProof/>
        </w:rPr>
        <w:drawing>
          <wp:inline distT="0" distB="0" distL="0" distR="0" wp14:anchorId="4038D081" wp14:editId="20814C29">
            <wp:extent cx="5943600" cy="466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6E68B" w14:textId="2BD37BC9" w:rsidR="006C2E2D" w:rsidRDefault="006C2E2D">
      <w:r w:rsidRPr="006C2E2D">
        <w:rPr>
          <w:noProof/>
        </w:rPr>
        <w:drawing>
          <wp:inline distT="0" distB="0" distL="0" distR="0" wp14:anchorId="647A01A5" wp14:editId="7E186C50">
            <wp:extent cx="5943600" cy="3966845"/>
            <wp:effectExtent l="0" t="0" r="0" b="0"/>
            <wp:docPr id="2" name="Picture 2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0975F" w14:textId="49121EFC" w:rsidR="00C456F5" w:rsidRDefault="00C456F5">
      <w:r>
        <w:br w:type="page"/>
      </w:r>
    </w:p>
    <w:p w14:paraId="271E53B8" w14:textId="52060A49" w:rsidR="00FF6D1E" w:rsidRDefault="00A73511" w:rsidP="00A73511">
      <w:pPr>
        <w:pStyle w:val="Heading2"/>
        <w:numPr>
          <w:ilvl w:val="0"/>
          <w:numId w:val="2"/>
        </w:numPr>
      </w:pPr>
      <w:r>
        <w:t>Done cleared too late</w:t>
      </w:r>
    </w:p>
    <w:p w14:paraId="24AE3188" w14:textId="1CBFCC12" w:rsidR="00FF6D1E" w:rsidRDefault="00FF6D1E" w:rsidP="00FF6D1E">
      <w:r>
        <w:t>Preconditions:</w:t>
      </w:r>
    </w:p>
    <w:p w14:paraId="7219BA97" w14:textId="77777777" w:rsidR="00A73511" w:rsidRDefault="00A73511" w:rsidP="00A73511">
      <w:pPr>
        <w:pStyle w:val="ListParagraph"/>
        <w:numPr>
          <w:ilvl w:val="0"/>
          <w:numId w:val="1"/>
        </w:numPr>
      </w:pPr>
      <w:r>
        <w:t>DUT in done state (done == 1)</w:t>
      </w:r>
    </w:p>
    <w:p w14:paraId="05049739" w14:textId="4AADBA36" w:rsidR="00FF6D1E" w:rsidRDefault="00A73511" w:rsidP="00A73511">
      <w:pPr>
        <w:pStyle w:val="ListParagraph"/>
        <w:numPr>
          <w:ilvl w:val="0"/>
          <w:numId w:val="1"/>
        </w:numPr>
      </w:pPr>
      <w:r>
        <w:t>Testbench restarted DUT via go == 1</w:t>
      </w:r>
      <w:r w:rsidR="00FF6D1E">
        <w:br/>
      </w:r>
    </w:p>
    <w:p w14:paraId="7B627E80" w14:textId="7352E4DE" w:rsidR="00FF6D1E" w:rsidRDefault="00FF6D1E" w:rsidP="00FF6D1E">
      <w:r>
        <w:t>Violation:</w:t>
      </w:r>
    </w:p>
    <w:p w14:paraId="4E230E6F" w14:textId="5FCC40F0" w:rsidR="00FF6D1E" w:rsidRDefault="00A73511" w:rsidP="00A73511">
      <w:pPr>
        <w:pStyle w:val="ListParagraph"/>
        <w:numPr>
          <w:ilvl w:val="0"/>
          <w:numId w:val="1"/>
        </w:numPr>
      </w:pPr>
      <w:r>
        <w:t>Done took two cycles to clear instead of one.</w:t>
      </w:r>
    </w:p>
    <w:p w14:paraId="0526833D" w14:textId="20073D67" w:rsidR="00FF6D1E" w:rsidRPr="00FF6D1E" w:rsidRDefault="00A73511" w:rsidP="00FF6D1E">
      <w:r>
        <w:t>Detected in fib_tb.sv line 100 (see assertion property for first error).</w:t>
      </w:r>
    </w:p>
    <w:p w14:paraId="0C26C4D1" w14:textId="3510E024" w:rsidR="00C456F5" w:rsidRDefault="00C456F5">
      <w:r w:rsidRPr="00C456F5">
        <w:rPr>
          <w:noProof/>
        </w:rPr>
        <w:drawing>
          <wp:inline distT="0" distB="0" distL="0" distR="0" wp14:anchorId="119D1519" wp14:editId="003CBC4F">
            <wp:extent cx="5943600" cy="2965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39CD2" w14:textId="74A6B241" w:rsidR="00C456F5" w:rsidRDefault="00C456F5">
      <w:r w:rsidRPr="00C456F5">
        <w:rPr>
          <w:noProof/>
        </w:rPr>
        <w:drawing>
          <wp:inline distT="0" distB="0" distL="0" distR="0" wp14:anchorId="073FFFA8" wp14:editId="3D3F865B">
            <wp:extent cx="4861981" cy="3215919"/>
            <wp:effectExtent l="0" t="0" r="0" b="3810"/>
            <wp:docPr id="5" name="Picture 5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imeli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1981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16797" w14:textId="3A1B5A3F" w:rsidR="00D90679" w:rsidRDefault="00A73511" w:rsidP="00A73511">
      <w:pPr>
        <w:pStyle w:val="Heading1"/>
      </w:pPr>
      <w:r>
        <w:t>Infinite loop bugs</w:t>
      </w:r>
    </w:p>
    <w:p w14:paraId="4661ECEA" w14:textId="201A1EE8" w:rsidR="00A73511" w:rsidRDefault="00A73511" w:rsidP="00A73511">
      <w:pPr>
        <w:pStyle w:val="Heading2"/>
        <w:numPr>
          <w:ilvl w:val="0"/>
          <w:numId w:val="3"/>
        </w:numPr>
      </w:pPr>
      <w:r>
        <w:t>Max number as an input causes state machine to never finish.</w:t>
      </w:r>
    </w:p>
    <w:p w14:paraId="6C0DA309" w14:textId="3DB5EF00" w:rsidR="00B825E0" w:rsidRDefault="00B825E0" w:rsidP="00B825E0">
      <w:r>
        <w:t>Preconditions:</w:t>
      </w:r>
    </w:p>
    <w:p w14:paraId="079EB96E" w14:textId="7D5B6D2D" w:rsidR="00B825E0" w:rsidRDefault="00B825E0" w:rsidP="00B825E0">
      <w:pPr>
        <w:pStyle w:val="ListParagraph"/>
        <w:numPr>
          <w:ilvl w:val="0"/>
          <w:numId w:val="1"/>
        </w:numPr>
      </w:pPr>
      <w:r>
        <w:t>Circuit fed input of max number (e.g., WIDTH’(1’b1))</w:t>
      </w:r>
    </w:p>
    <w:p w14:paraId="377842DF" w14:textId="32B225ED" w:rsidR="00B825E0" w:rsidRDefault="00B825E0" w:rsidP="00B825E0">
      <w:pPr>
        <w:pStyle w:val="ListParagraph"/>
        <w:numPr>
          <w:ilvl w:val="1"/>
          <w:numId w:val="1"/>
        </w:numPr>
      </w:pPr>
      <w:r>
        <w:t>This input is the largest number the circuit can handle for its specified width.</w:t>
      </w:r>
    </w:p>
    <w:p w14:paraId="1C68B180" w14:textId="075C2A3F" w:rsidR="00B825E0" w:rsidRDefault="00B825E0" w:rsidP="00B825E0">
      <w:r>
        <w:t>Violation:</w:t>
      </w:r>
    </w:p>
    <w:p w14:paraId="75CD6F6D" w14:textId="083761D8" w:rsidR="00B825E0" w:rsidRDefault="00B825E0" w:rsidP="00B825E0">
      <w:pPr>
        <w:pStyle w:val="ListParagraph"/>
        <w:numPr>
          <w:ilvl w:val="0"/>
          <w:numId w:val="1"/>
        </w:numPr>
      </w:pPr>
      <w:r>
        <w:t>Circuit never asserts done, gets caught in infinite loop</w:t>
      </w:r>
    </w:p>
    <w:p w14:paraId="4FB148F3" w14:textId="35C5106C" w:rsidR="00B825E0" w:rsidRPr="00B825E0" w:rsidRDefault="00B825E0" w:rsidP="00B825E0">
      <w:r>
        <w:t>Detected via a watchdog (</w:t>
      </w:r>
      <w:proofErr w:type="spellStart"/>
      <w:r>
        <w:t>monitor.svh</w:t>
      </w:r>
      <w:proofErr w:type="spellEnd"/>
      <w:r>
        <w:t xml:space="preserve"> line 131) that quits the simulation after done is not seen for 100k cycles.</w:t>
      </w:r>
    </w:p>
    <w:p w14:paraId="53085F62" w14:textId="0E2CBC5D" w:rsidR="00D90679" w:rsidRDefault="00D90679">
      <w:r w:rsidRPr="00D90679">
        <w:rPr>
          <w:noProof/>
        </w:rPr>
        <w:drawing>
          <wp:inline distT="0" distB="0" distL="0" distR="0" wp14:anchorId="0DF8757A" wp14:editId="02CF107E">
            <wp:extent cx="5943600" cy="2698115"/>
            <wp:effectExtent l="0" t="0" r="0" b="6985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2F10F" w14:textId="1200CE4D" w:rsidR="00A82EBF" w:rsidRDefault="00A82EBF"/>
    <w:p w14:paraId="43F70A28" w14:textId="774D847C" w:rsidR="00A82EBF" w:rsidRDefault="00A82EBF"/>
    <w:p w14:paraId="73E06EB9" w14:textId="166D344D" w:rsidR="00A82EBF" w:rsidRDefault="008478D2" w:rsidP="00B825E0">
      <w:pPr>
        <w:pStyle w:val="Heading1"/>
      </w:pPr>
      <w:r>
        <w:t>Bug: Result register changes when circuit done</w:t>
      </w:r>
    </w:p>
    <w:p w14:paraId="16802365" w14:textId="77777777" w:rsidR="008478D2" w:rsidRDefault="008478D2"/>
    <w:p w14:paraId="3D660AB1" w14:textId="77777777" w:rsidR="008478D2" w:rsidRDefault="008478D2">
      <w:r>
        <w:t>Preconditions:</w:t>
      </w:r>
    </w:p>
    <w:p w14:paraId="21B189DE" w14:textId="77777777" w:rsidR="008478D2" w:rsidRDefault="008478D2" w:rsidP="008478D2">
      <w:pPr>
        <w:pStyle w:val="ListParagraph"/>
        <w:numPr>
          <w:ilvl w:val="0"/>
          <w:numId w:val="1"/>
        </w:numPr>
      </w:pPr>
      <w:r>
        <w:t>Circuit reaches done state</w:t>
      </w:r>
    </w:p>
    <w:p w14:paraId="35A8129F" w14:textId="77777777" w:rsidR="008478D2" w:rsidRDefault="008478D2" w:rsidP="008478D2">
      <w:pPr>
        <w:pStyle w:val="ListParagraph"/>
        <w:numPr>
          <w:ilvl w:val="0"/>
          <w:numId w:val="1"/>
        </w:numPr>
      </w:pPr>
      <w:r>
        <w:t>Circuit asserts done signal</w:t>
      </w:r>
    </w:p>
    <w:p w14:paraId="2B277C56" w14:textId="58347BFC" w:rsidR="008478D2" w:rsidRDefault="008478D2" w:rsidP="008478D2">
      <w:r>
        <w:t>Violation:</w:t>
      </w:r>
    </w:p>
    <w:p w14:paraId="70855BE5" w14:textId="3DDA8FBA" w:rsidR="008478D2" w:rsidRDefault="0018289E" w:rsidP="008478D2">
      <w:pPr>
        <w:pStyle w:val="ListParagraph"/>
        <w:numPr>
          <w:ilvl w:val="0"/>
          <w:numId w:val="1"/>
        </w:numPr>
      </w:pPr>
      <w:r>
        <w:t>Result register changes as done is asserted, which should not happen.</w:t>
      </w:r>
    </w:p>
    <w:p w14:paraId="04C8A020" w14:textId="6398596E" w:rsidR="0018289E" w:rsidRDefault="0018289E" w:rsidP="0018289E">
      <w:r>
        <w:t>Detected in fib_tb.sv line 120, 123:</w:t>
      </w:r>
    </w:p>
    <w:p w14:paraId="6E2D870C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upon completion, (</w:t>
      </w:r>
      <w:proofErr w:type="spellStart"/>
      <w:proofErr w:type="gramStart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ie</w:t>
      </w:r>
      <w:proofErr w:type="spellEnd"/>
      <w:proofErr w:type="gramEnd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 xml:space="preserve"> done = 1), result and overflow retain their values until circuit is restarted</w:t>
      </w:r>
    </w:p>
    <w:p w14:paraId="63A2D191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posedge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|-&gt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esul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)</w:t>
      </w:r>
    </w:p>
    <w:p w14:paraId="784E8B67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rror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18289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result not stable.</w:t>
      </w:r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7846E58D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upon completion, (</w:t>
      </w:r>
      <w:proofErr w:type="spellStart"/>
      <w:proofErr w:type="gramStart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ie</w:t>
      </w:r>
      <w:proofErr w:type="spellEnd"/>
      <w:proofErr w:type="gramEnd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 xml:space="preserve"> done = 1), result and overflow retain their values until circuit is restarted</w:t>
      </w:r>
    </w:p>
    <w:p w14:paraId="52E14B3B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posedge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|-&gt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overflow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)</w:t>
      </w:r>
    </w:p>
    <w:p w14:paraId="280FFDC3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rror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18289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overflow not stable.</w:t>
      </w:r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0886E7D4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</w:p>
    <w:p w14:paraId="66ABB6B6" w14:textId="77777777" w:rsidR="0018289E" w:rsidRDefault="0018289E" w:rsidP="0018289E"/>
    <w:p w14:paraId="6A9DCCDA" w14:textId="3EE325A2" w:rsidR="00A82EBF" w:rsidRDefault="00A82EBF" w:rsidP="008478D2">
      <w:r w:rsidRPr="00A82EBF">
        <w:rPr>
          <w:noProof/>
        </w:rPr>
        <w:drawing>
          <wp:inline distT="0" distB="0" distL="0" distR="0" wp14:anchorId="6D614CD7" wp14:editId="2BE1D6F9">
            <wp:extent cx="5943600" cy="2684780"/>
            <wp:effectExtent l="0" t="0" r="0" b="127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BF522" w14:textId="6DE6D42F" w:rsidR="0018289E" w:rsidRDefault="0018289E" w:rsidP="0018289E">
      <w:pPr>
        <w:pStyle w:val="Heading1"/>
      </w:pPr>
      <w:r>
        <w:t>Bug: Circuit reacts to changes on the input</w:t>
      </w:r>
    </w:p>
    <w:p w14:paraId="4B671139" w14:textId="291C763C" w:rsidR="0018289E" w:rsidRDefault="0018289E" w:rsidP="0018289E">
      <w:r>
        <w:t>Preconditions:</w:t>
      </w:r>
    </w:p>
    <w:p w14:paraId="43F09BB6" w14:textId="66AEA99F" w:rsidR="0018289E" w:rsidRDefault="0018289E" w:rsidP="0018289E">
      <w:pPr>
        <w:pStyle w:val="ListParagraph"/>
        <w:numPr>
          <w:ilvl w:val="0"/>
          <w:numId w:val="1"/>
        </w:numPr>
      </w:pPr>
      <w:r>
        <w:t>Circuit is started with go</w:t>
      </w:r>
    </w:p>
    <w:p w14:paraId="55AE13B9" w14:textId="6B0A8DF4" w:rsidR="0018289E" w:rsidRDefault="0018289E" w:rsidP="0018289E">
      <w:pPr>
        <w:pStyle w:val="ListParagraph"/>
        <w:numPr>
          <w:ilvl w:val="0"/>
          <w:numId w:val="1"/>
        </w:numPr>
      </w:pPr>
      <w:r>
        <w:t>Input n is changed before the circuit finishes (before done == 1)</w:t>
      </w:r>
    </w:p>
    <w:p w14:paraId="0EF4AB33" w14:textId="24516BCD" w:rsidR="0018289E" w:rsidRDefault="0018289E" w:rsidP="0018289E">
      <w:r>
        <w:t>Violation:</w:t>
      </w:r>
    </w:p>
    <w:p w14:paraId="62A15F2D" w14:textId="50FF05C5" w:rsidR="0018289E" w:rsidRDefault="0018289E" w:rsidP="0018289E">
      <w:pPr>
        <w:pStyle w:val="ListParagraph"/>
        <w:numPr>
          <w:ilvl w:val="0"/>
          <w:numId w:val="1"/>
        </w:numPr>
      </w:pPr>
      <w:r>
        <w:t>Circuit does not produce correct output</w:t>
      </w:r>
    </w:p>
    <w:p w14:paraId="628D247D" w14:textId="72B5C8B3" w:rsidR="0018289E" w:rsidRPr="0018289E" w:rsidRDefault="0018289E" w:rsidP="0018289E">
      <w:r>
        <w:t xml:space="preserve">Discovered via scoreboard logic that ensures l, x, and y registers have correct values compared to the model function. Since they were different, this means the DUT is stopping before it should and thus producing incorrect output. </w:t>
      </w:r>
    </w:p>
    <w:p w14:paraId="01E1FEAA" w14:textId="0DF59DE5" w:rsidR="008822AA" w:rsidRDefault="008822AA">
      <w:r w:rsidRPr="008822AA">
        <w:rPr>
          <w:noProof/>
        </w:rPr>
        <w:drawing>
          <wp:inline distT="0" distB="0" distL="0" distR="0" wp14:anchorId="6190AFBF" wp14:editId="0AEF0DB2">
            <wp:extent cx="5943600" cy="3298825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71683" w14:textId="64E75B88" w:rsidR="00E11EA0" w:rsidRDefault="00E11EA0">
      <w:r>
        <w:br w:type="page"/>
      </w:r>
    </w:p>
    <w:p w14:paraId="1AAF563D" w14:textId="1CE353FB" w:rsidR="00E11EA0" w:rsidRDefault="002A0ED3" w:rsidP="002A0ED3">
      <w:pPr>
        <w:pStyle w:val="Heading1"/>
      </w:pPr>
      <w:r>
        <w:t>Overflow bugs</w:t>
      </w:r>
    </w:p>
    <w:p w14:paraId="581989A4" w14:textId="77777777" w:rsidR="002A0ED3" w:rsidRPr="002A0ED3" w:rsidRDefault="002A0ED3" w:rsidP="002A0ED3"/>
    <w:p w14:paraId="3F4989D8" w14:textId="43AEF01B" w:rsidR="00E11EA0" w:rsidRDefault="00E11EA0">
      <w:r w:rsidRPr="00E11EA0">
        <w:rPr>
          <w:noProof/>
        </w:rPr>
        <w:drawing>
          <wp:inline distT="0" distB="0" distL="0" distR="0" wp14:anchorId="741E88BE" wp14:editId="097D0339">
            <wp:extent cx="5943600" cy="2234565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E0B16" w14:textId="525AA362" w:rsidR="002208DD" w:rsidRDefault="002208DD">
      <w:r>
        <w:t>Breaks at n = 0x3f</w:t>
      </w:r>
    </w:p>
    <w:p w14:paraId="7A3AC143" w14:textId="7CB8C36B" w:rsidR="002208DD" w:rsidRDefault="002208DD">
      <w:r w:rsidRPr="002208DD">
        <w:rPr>
          <w:noProof/>
        </w:rPr>
        <w:drawing>
          <wp:inline distT="0" distB="0" distL="0" distR="0" wp14:anchorId="572DDA01" wp14:editId="15113534">
            <wp:extent cx="4206605" cy="632515"/>
            <wp:effectExtent l="0" t="0" r="381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6605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08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006AA"/>
    <w:multiLevelType w:val="hybridMultilevel"/>
    <w:tmpl w:val="EAF2DDAA"/>
    <w:lvl w:ilvl="0" w:tplc="09BAA8E6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4B6C18"/>
    <w:multiLevelType w:val="hybridMultilevel"/>
    <w:tmpl w:val="A4ACCCE4"/>
    <w:lvl w:ilvl="0" w:tplc="E0AE2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52306"/>
    <w:multiLevelType w:val="hybridMultilevel"/>
    <w:tmpl w:val="C65A024E"/>
    <w:lvl w:ilvl="0" w:tplc="5DB43D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560611"/>
    <w:multiLevelType w:val="hybridMultilevel"/>
    <w:tmpl w:val="569E5702"/>
    <w:lvl w:ilvl="0" w:tplc="2F58CA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376030">
    <w:abstractNumId w:val="3"/>
  </w:num>
  <w:num w:numId="2" w16cid:durableId="1190337862">
    <w:abstractNumId w:val="2"/>
  </w:num>
  <w:num w:numId="3" w16cid:durableId="365450835">
    <w:abstractNumId w:val="1"/>
  </w:num>
  <w:num w:numId="4" w16cid:durableId="8506028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zU0NTcyN7c0NjNS0lEKTi0uzszPAykwrAUAep2D9ywAAAA="/>
  </w:docVars>
  <w:rsids>
    <w:rsidRoot w:val="006C2E2D"/>
    <w:rsid w:val="0018289E"/>
    <w:rsid w:val="002208DD"/>
    <w:rsid w:val="002A0ED3"/>
    <w:rsid w:val="003D2287"/>
    <w:rsid w:val="003D2398"/>
    <w:rsid w:val="006C2E2D"/>
    <w:rsid w:val="006D5B0B"/>
    <w:rsid w:val="00760829"/>
    <w:rsid w:val="00840832"/>
    <w:rsid w:val="008478D2"/>
    <w:rsid w:val="00856641"/>
    <w:rsid w:val="008822AA"/>
    <w:rsid w:val="00A73511"/>
    <w:rsid w:val="00A82EBF"/>
    <w:rsid w:val="00B11B61"/>
    <w:rsid w:val="00B825E0"/>
    <w:rsid w:val="00C456F5"/>
    <w:rsid w:val="00C85BB1"/>
    <w:rsid w:val="00D90679"/>
    <w:rsid w:val="00E11EA0"/>
    <w:rsid w:val="00E25AED"/>
    <w:rsid w:val="00F57222"/>
    <w:rsid w:val="00FD6DA3"/>
    <w:rsid w:val="00FF6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6D0BC"/>
  <w15:docId w15:val="{179D560F-D959-4EE1-A51F-F1F1A3A01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2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35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57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72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572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5722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735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25E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825E0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2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5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6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46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8</TotalTime>
  <Pages>1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Laur</dc:creator>
  <cp:keywords/>
  <dc:description/>
  <cp:lastModifiedBy>Wheeler,Benjamin M</cp:lastModifiedBy>
  <cp:revision>7</cp:revision>
  <dcterms:created xsi:type="dcterms:W3CDTF">2022-04-14T03:45:00Z</dcterms:created>
  <dcterms:modified xsi:type="dcterms:W3CDTF">2022-04-18T00:52:00Z</dcterms:modified>
</cp:coreProperties>
</file>